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69340" w14:textId="4834CE28" w:rsidR="006A32A8" w:rsidRDefault="00867FF4" w:rsidP="0074129E">
      <w:pPr>
        <w:pStyle w:val="NoSpacing"/>
        <w:jc w:val="both"/>
        <w:rPr>
          <w:b/>
          <w:bCs/>
          <w:sz w:val="24"/>
          <w:szCs w:val="24"/>
          <w:lang w:val="en-US"/>
        </w:rPr>
      </w:pPr>
      <w:r w:rsidRPr="00867FF4">
        <w:rPr>
          <w:b/>
          <w:bCs/>
          <w:sz w:val="24"/>
          <w:szCs w:val="24"/>
          <w:lang w:val="en-US"/>
        </w:rPr>
        <w:t>Introduction to Computers and the Fortran Language</w:t>
      </w:r>
    </w:p>
    <w:p w14:paraId="1D5E3AE0" w14:textId="77777777" w:rsidR="0074129E" w:rsidRDefault="0074129E" w:rsidP="0074129E">
      <w:pPr>
        <w:pStyle w:val="NoSpacing"/>
        <w:ind w:firstLine="567"/>
        <w:jc w:val="both"/>
        <w:rPr>
          <w:lang w:val="en-US"/>
        </w:rPr>
      </w:pPr>
      <w:r w:rsidRPr="00867FF4">
        <w:rPr>
          <w:lang w:val="en-US"/>
        </w:rPr>
        <w:t xml:space="preserve">The computer was the most important invention of the twentieth century. Considering their importance in our lives, it is almost impossible to believe that the first electronic computers were invented just about 75 years ago. </w:t>
      </w:r>
    </w:p>
    <w:p w14:paraId="43056097" w14:textId="77777777" w:rsidR="0074129E" w:rsidRDefault="0074129E" w:rsidP="0074129E">
      <w:pPr>
        <w:pStyle w:val="NoSpacing"/>
        <w:ind w:firstLine="567"/>
        <w:jc w:val="both"/>
        <w:rPr>
          <w:lang w:val="en-US"/>
        </w:rPr>
      </w:pPr>
      <w:r w:rsidRPr="00867FF4">
        <w:rPr>
          <w:lang w:val="en-US"/>
        </w:rPr>
        <w:t>A computer is a machine that stores information and can perform mathematical calculations much faster than human</w:t>
      </w:r>
      <w:r>
        <w:rPr>
          <w:lang w:val="en-US"/>
        </w:rPr>
        <w:t>s</w:t>
      </w:r>
      <w:r w:rsidRPr="00867FF4">
        <w:rPr>
          <w:lang w:val="en-US"/>
        </w:rPr>
        <w:t>. A program tells the computer what sequence of calculations is required, and which information to perform the calculations on.</w:t>
      </w:r>
    </w:p>
    <w:p w14:paraId="40576A0E" w14:textId="77777777" w:rsidR="0074129E" w:rsidRDefault="0074129E" w:rsidP="0074129E">
      <w:pPr>
        <w:pStyle w:val="NoSpacing"/>
        <w:ind w:firstLine="567"/>
        <w:jc w:val="both"/>
        <w:rPr>
          <w:lang w:val="en-US"/>
        </w:rPr>
      </w:pPr>
      <w:r w:rsidRPr="00867FF4">
        <w:rPr>
          <w:lang w:val="en-US"/>
        </w:rPr>
        <w:t>Computers can store huge amounts of information, and with proper programming, they can make that information instantly available when it is needed.</w:t>
      </w:r>
    </w:p>
    <w:p w14:paraId="2CD5B3C4" w14:textId="748C75D2" w:rsidR="0074129E" w:rsidRDefault="0074129E" w:rsidP="0074129E">
      <w:pPr>
        <w:pStyle w:val="NoSpacing"/>
        <w:ind w:left="708" w:hanging="708"/>
        <w:jc w:val="both"/>
        <w:rPr>
          <w:b/>
          <w:bCs/>
          <w:sz w:val="24"/>
          <w:szCs w:val="24"/>
          <w:lang w:val="en-US"/>
        </w:rPr>
      </w:pPr>
      <w:r w:rsidRPr="00867FF4">
        <w:rPr>
          <w:lang w:val="en-US"/>
        </w:rPr>
        <w:t>It is important to realize that computers do not think as humans understand thinking. They merely follow the steps contained in their programs.</w:t>
      </w:r>
    </w:p>
    <w:p w14:paraId="1AFF73F4" w14:textId="77777777" w:rsidR="002568D4" w:rsidRPr="00867FF4" w:rsidRDefault="002568D4" w:rsidP="0074129E">
      <w:pPr>
        <w:pStyle w:val="NoSpacing"/>
        <w:jc w:val="both"/>
        <w:rPr>
          <w:b/>
          <w:bCs/>
          <w:sz w:val="24"/>
          <w:szCs w:val="24"/>
          <w:lang w:val="en-US"/>
        </w:rPr>
      </w:pPr>
    </w:p>
    <w:p w14:paraId="25FB5BBF" w14:textId="2FE65302" w:rsidR="00867FF4" w:rsidRPr="00867FF4" w:rsidRDefault="00867FF4" w:rsidP="0074129E">
      <w:pPr>
        <w:pStyle w:val="NoSpacing"/>
        <w:jc w:val="both"/>
        <w:rPr>
          <w:lang w:val="en-US"/>
        </w:rPr>
      </w:pPr>
      <w:r w:rsidRPr="00C83ED5">
        <w:rPr>
          <w:highlight w:val="yellow"/>
          <w:lang w:val="en-US"/>
        </w:rPr>
        <w:t>OBJECTIVES</w:t>
      </w:r>
    </w:p>
    <w:p w14:paraId="657C35A7" w14:textId="4663B903" w:rsidR="00867FF4" w:rsidRDefault="00867FF4" w:rsidP="0074129E">
      <w:pPr>
        <w:pStyle w:val="NoSpacing"/>
        <w:numPr>
          <w:ilvl w:val="0"/>
          <w:numId w:val="1"/>
        </w:numPr>
        <w:tabs>
          <w:tab w:val="left" w:pos="284"/>
        </w:tabs>
        <w:ind w:left="0" w:firstLine="0"/>
        <w:jc w:val="both"/>
        <w:rPr>
          <w:lang w:val="en-US"/>
        </w:rPr>
      </w:pPr>
      <w:r w:rsidRPr="002568D4">
        <w:rPr>
          <w:highlight w:val="green"/>
          <w:lang w:val="en-US"/>
        </w:rPr>
        <w:t xml:space="preserve">Know the basic components of a </w:t>
      </w:r>
      <w:r w:rsidR="003D7257" w:rsidRPr="002568D4">
        <w:rPr>
          <w:highlight w:val="green"/>
          <w:lang w:val="en-US"/>
        </w:rPr>
        <w:t>computer.</w:t>
      </w:r>
    </w:p>
    <w:p w14:paraId="51E6A7E0" w14:textId="3AF7D935" w:rsidR="00725E16" w:rsidRPr="00725E16" w:rsidRDefault="00725E16" w:rsidP="0074129E">
      <w:pPr>
        <w:pStyle w:val="NoSpacing"/>
        <w:numPr>
          <w:ilvl w:val="1"/>
          <w:numId w:val="1"/>
        </w:numPr>
        <w:ind w:left="567" w:hanging="283"/>
        <w:jc w:val="both"/>
        <w:rPr>
          <w:lang w:val="en-US"/>
        </w:rPr>
      </w:pPr>
      <w:r w:rsidRPr="00725E16">
        <w:rPr>
          <w:lang w:val="en-US"/>
        </w:rPr>
        <w:t>The Computer</w:t>
      </w:r>
    </w:p>
    <w:p w14:paraId="1500D6D5" w14:textId="42FD7FE7" w:rsidR="0074129E" w:rsidRDefault="00725E16" w:rsidP="0074129E">
      <w:pPr>
        <w:pStyle w:val="NoSpacing"/>
        <w:numPr>
          <w:ilvl w:val="2"/>
          <w:numId w:val="1"/>
        </w:numPr>
        <w:tabs>
          <w:tab w:val="left" w:pos="851"/>
        </w:tabs>
        <w:ind w:left="851" w:hanging="284"/>
        <w:jc w:val="both"/>
        <w:rPr>
          <w:lang w:val="en-US"/>
        </w:rPr>
      </w:pPr>
      <w:r w:rsidRPr="00725E16">
        <w:rPr>
          <w:lang w:val="en-US"/>
        </w:rPr>
        <w:t>The CPU</w:t>
      </w:r>
      <w:r w:rsidR="0074129E">
        <w:rPr>
          <w:lang w:val="en-US"/>
        </w:rPr>
        <w:t xml:space="preserve">: </w:t>
      </w:r>
      <w:r w:rsidR="0074129E">
        <w:t>is the heart of any computer</w:t>
      </w:r>
      <w:r w:rsidR="0074129E">
        <w:t>.</w:t>
      </w:r>
    </w:p>
    <w:p w14:paraId="2859FFBB" w14:textId="77777777" w:rsidR="0074129E" w:rsidRPr="0074129E" w:rsidRDefault="0074129E" w:rsidP="0074129E">
      <w:pPr>
        <w:pStyle w:val="NoSpacing"/>
        <w:numPr>
          <w:ilvl w:val="3"/>
          <w:numId w:val="4"/>
        </w:numPr>
        <w:tabs>
          <w:tab w:val="left" w:pos="851"/>
          <w:tab w:val="left" w:pos="1134"/>
        </w:tabs>
        <w:ind w:left="851" w:firstLine="0"/>
        <w:jc w:val="both"/>
        <w:rPr>
          <w:lang w:val="en-US"/>
        </w:rPr>
      </w:pPr>
      <w:r>
        <w:t>control unit</w:t>
      </w:r>
      <w:r>
        <w:t xml:space="preserve">: </w:t>
      </w:r>
    </w:p>
    <w:p w14:paraId="3E96C47C" w14:textId="47F66332" w:rsidR="0074129E" w:rsidRPr="0074129E" w:rsidRDefault="0074129E" w:rsidP="0074129E">
      <w:pPr>
        <w:pStyle w:val="NoSpacing"/>
        <w:numPr>
          <w:ilvl w:val="4"/>
          <w:numId w:val="4"/>
        </w:numPr>
        <w:tabs>
          <w:tab w:val="left" w:pos="1418"/>
        </w:tabs>
        <w:ind w:left="1418" w:hanging="284"/>
        <w:jc w:val="both"/>
        <w:rPr>
          <w:lang w:val="en-US"/>
        </w:rPr>
      </w:pPr>
      <w:r>
        <w:t>controls all of the other parts of the computer</w:t>
      </w:r>
      <w:r>
        <w:t>;</w:t>
      </w:r>
    </w:p>
    <w:p w14:paraId="11D001EC" w14:textId="3C9E18EE" w:rsidR="0074129E" w:rsidRPr="0074129E" w:rsidRDefault="0074129E" w:rsidP="0074129E">
      <w:pPr>
        <w:pStyle w:val="NoSpacing"/>
        <w:numPr>
          <w:ilvl w:val="4"/>
          <w:numId w:val="4"/>
        </w:numPr>
        <w:tabs>
          <w:tab w:val="left" w:pos="1418"/>
        </w:tabs>
        <w:ind w:left="1418" w:hanging="284"/>
        <w:jc w:val="both"/>
        <w:rPr>
          <w:lang w:val="en-US"/>
        </w:rPr>
      </w:pPr>
      <w:r>
        <w:t>interprets the instructions of the computer program</w:t>
      </w:r>
      <w:r>
        <w:t>;</w:t>
      </w:r>
      <w:r>
        <w:t xml:space="preserve"> </w:t>
      </w:r>
    </w:p>
    <w:p w14:paraId="04796C89" w14:textId="7D6206FC" w:rsidR="0074129E" w:rsidRPr="0074129E" w:rsidRDefault="0074129E" w:rsidP="0074129E">
      <w:pPr>
        <w:pStyle w:val="NoSpacing"/>
        <w:numPr>
          <w:ilvl w:val="4"/>
          <w:numId w:val="4"/>
        </w:numPr>
        <w:tabs>
          <w:tab w:val="left" w:pos="1418"/>
        </w:tabs>
        <w:ind w:left="1418" w:hanging="284"/>
        <w:jc w:val="both"/>
        <w:rPr>
          <w:lang w:val="en-US"/>
        </w:rPr>
      </w:pPr>
      <w:r>
        <w:t xml:space="preserve">fetches data values from the main memory and stores </w:t>
      </w:r>
      <w:r>
        <w:t xml:space="preserve">them </w:t>
      </w:r>
      <w:r>
        <w:t xml:space="preserve">in the memory registers and sends </w:t>
      </w:r>
      <w:r>
        <w:t>them</w:t>
      </w:r>
      <w:r>
        <w:t xml:space="preserve"> to output devices or main memory.</w:t>
      </w:r>
    </w:p>
    <w:p w14:paraId="34B2F1C0" w14:textId="69C64638" w:rsidR="0074129E" w:rsidRPr="0074129E" w:rsidRDefault="0074129E" w:rsidP="0074129E">
      <w:pPr>
        <w:pStyle w:val="NoSpacing"/>
        <w:numPr>
          <w:ilvl w:val="4"/>
          <w:numId w:val="4"/>
        </w:numPr>
        <w:tabs>
          <w:tab w:val="left" w:pos="1418"/>
        </w:tabs>
        <w:ind w:left="1418" w:hanging="284"/>
        <w:jc w:val="both"/>
        <w:rPr>
          <w:lang w:val="en-US"/>
        </w:rPr>
      </w:pPr>
      <w:r>
        <w:t>ahead in the program to see what data will be needed and pre-fetches it from the main memory into the memory cache so that it can be used with minimal delay.</w:t>
      </w:r>
    </w:p>
    <w:p w14:paraId="7680CE59" w14:textId="756546B6" w:rsidR="0074129E" w:rsidRPr="0074129E" w:rsidRDefault="0074129E" w:rsidP="0074129E">
      <w:pPr>
        <w:pStyle w:val="NoSpacing"/>
        <w:numPr>
          <w:ilvl w:val="4"/>
          <w:numId w:val="4"/>
        </w:numPr>
        <w:tabs>
          <w:tab w:val="left" w:pos="1418"/>
        </w:tabs>
        <w:ind w:left="1418" w:hanging="284"/>
        <w:jc w:val="both"/>
        <w:rPr>
          <w:lang w:val="en-US"/>
        </w:rPr>
      </w:pPr>
      <w:r>
        <w:t>copies the results of calculations from the cache back to the main memory when they are no longer needed.</w:t>
      </w:r>
    </w:p>
    <w:p w14:paraId="3D57C836" w14:textId="77777777" w:rsidR="0074129E" w:rsidRPr="0074129E" w:rsidRDefault="0074129E" w:rsidP="0074129E">
      <w:pPr>
        <w:pStyle w:val="NoSpacing"/>
        <w:numPr>
          <w:ilvl w:val="3"/>
          <w:numId w:val="4"/>
        </w:numPr>
        <w:tabs>
          <w:tab w:val="left" w:pos="851"/>
          <w:tab w:val="left" w:pos="1134"/>
        </w:tabs>
        <w:ind w:left="851" w:firstLine="0"/>
        <w:jc w:val="both"/>
        <w:rPr>
          <w:lang w:val="en-US"/>
        </w:rPr>
      </w:pPr>
      <w:r>
        <w:t>arithmetic logic unit (ALU)</w:t>
      </w:r>
      <w:r>
        <w:t xml:space="preserve">: </w:t>
      </w:r>
    </w:p>
    <w:p w14:paraId="4E74D679" w14:textId="6A6953A0" w:rsidR="0074129E" w:rsidRPr="0074129E" w:rsidRDefault="0074129E" w:rsidP="0074129E">
      <w:pPr>
        <w:pStyle w:val="NoSpacing"/>
        <w:numPr>
          <w:ilvl w:val="4"/>
          <w:numId w:val="4"/>
        </w:numPr>
        <w:tabs>
          <w:tab w:val="left" w:pos="1276"/>
          <w:tab w:val="left" w:pos="1560"/>
        </w:tabs>
        <w:ind w:left="1418" w:hanging="284"/>
        <w:jc w:val="both"/>
        <w:rPr>
          <w:lang w:val="en-US"/>
        </w:rPr>
      </w:pPr>
      <w:r>
        <w:t>performs the actual mathematical calculations.</w:t>
      </w:r>
    </w:p>
    <w:p w14:paraId="69209876" w14:textId="77777777" w:rsidR="0074129E" w:rsidRPr="0074129E" w:rsidRDefault="0074129E" w:rsidP="0074129E">
      <w:pPr>
        <w:pStyle w:val="NoSpacing"/>
        <w:numPr>
          <w:ilvl w:val="3"/>
          <w:numId w:val="4"/>
        </w:numPr>
        <w:tabs>
          <w:tab w:val="left" w:pos="851"/>
          <w:tab w:val="left" w:pos="1134"/>
        </w:tabs>
        <w:ind w:left="851" w:firstLine="0"/>
        <w:jc w:val="both"/>
        <w:rPr>
          <w:lang w:val="en-US"/>
        </w:rPr>
      </w:pPr>
      <w:r>
        <w:t xml:space="preserve">internal memory. </w:t>
      </w:r>
    </w:p>
    <w:p w14:paraId="6CDE66FF" w14:textId="2B645C11" w:rsidR="0074129E" w:rsidRPr="0074129E" w:rsidRDefault="0074129E" w:rsidP="0074129E">
      <w:pPr>
        <w:pStyle w:val="NoSpacing"/>
        <w:numPr>
          <w:ilvl w:val="4"/>
          <w:numId w:val="4"/>
        </w:numPr>
        <w:tabs>
          <w:tab w:val="left" w:pos="1418"/>
        </w:tabs>
        <w:ind w:left="1418" w:hanging="284"/>
        <w:jc w:val="both"/>
        <w:rPr>
          <w:lang w:val="en-US"/>
        </w:rPr>
      </w:pPr>
      <w:r>
        <w:t xml:space="preserve">consists of a series of memory registers used for the temporary storage of intermediate results during calculations, plus a memory cache to temporarily store data that will be needed in the near future. </w:t>
      </w:r>
    </w:p>
    <w:p w14:paraId="7B9060CC" w14:textId="2B222C44" w:rsidR="0074129E" w:rsidRPr="00725E16" w:rsidRDefault="0074129E" w:rsidP="0074129E">
      <w:pPr>
        <w:pStyle w:val="NoSpacing"/>
        <w:numPr>
          <w:ilvl w:val="3"/>
          <w:numId w:val="4"/>
        </w:numPr>
        <w:tabs>
          <w:tab w:val="left" w:pos="851"/>
          <w:tab w:val="left" w:pos="1134"/>
        </w:tabs>
        <w:ind w:left="851" w:firstLine="0"/>
        <w:jc w:val="both"/>
        <w:rPr>
          <w:lang w:val="en-US"/>
        </w:rPr>
      </w:pPr>
      <w:r>
        <w:t>Modern CPUs have become dramatically faster by incorporating multiple ALUs running in parallel. They also incorporate larger memory caches on the CPU chip.</w:t>
      </w:r>
    </w:p>
    <w:p w14:paraId="66C3CF77" w14:textId="77777777" w:rsidR="0074129E" w:rsidRDefault="00725E16" w:rsidP="0074129E">
      <w:pPr>
        <w:pStyle w:val="NoSpacing"/>
        <w:numPr>
          <w:ilvl w:val="2"/>
          <w:numId w:val="1"/>
        </w:numPr>
        <w:tabs>
          <w:tab w:val="left" w:pos="851"/>
        </w:tabs>
        <w:ind w:left="851" w:hanging="284"/>
        <w:jc w:val="both"/>
        <w:rPr>
          <w:lang w:val="en-US"/>
        </w:rPr>
      </w:pPr>
      <w:r w:rsidRPr="00725E16">
        <w:rPr>
          <w:lang w:val="en-US"/>
        </w:rPr>
        <w:t>Memory</w:t>
      </w:r>
    </w:p>
    <w:p w14:paraId="162AE158" w14:textId="77777777" w:rsidR="0074129E" w:rsidRPr="0074129E" w:rsidRDefault="0074129E" w:rsidP="0074129E">
      <w:pPr>
        <w:pStyle w:val="NoSpacing"/>
        <w:numPr>
          <w:ilvl w:val="3"/>
          <w:numId w:val="4"/>
        </w:numPr>
        <w:tabs>
          <w:tab w:val="left" w:pos="851"/>
          <w:tab w:val="left" w:pos="1134"/>
        </w:tabs>
        <w:ind w:left="851" w:firstLine="0"/>
        <w:jc w:val="both"/>
      </w:pPr>
      <w:r w:rsidRPr="0074129E">
        <w:t>C</w:t>
      </w:r>
      <w:r w:rsidRPr="0074129E">
        <w:t>ache</w:t>
      </w:r>
      <w:r w:rsidRPr="0074129E">
        <w:t xml:space="preserve">: </w:t>
      </w:r>
    </w:p>
    <w:p w14:paraId="002D9D02" w14:textId="32D450C2" w:rsidR="0074129E" w:rsidRPr="0074129E" w:rsidRDefault="0074129E" w:rsidP="0074129E">
      <w:pPr>
        <w:pStyle w:val="NoSpacing"/>
        <w:numPr>
          <w:ilvl w:val="4"/>
          <w:numId w:val="4"/>
        </w:numPr>
        <w:tabs>
          <w:tab w:val="left" w:pos="1418"/>
        </w:tabs>
        <w:ind w:left="1418" w:hanging="284"/>
        <w:jc w:val="both"/>
      </w:pPr>
      <w:r w:rsidRPr="0074129E">
        <w:t>is</w:t>
      </w:r>
      <w:r w:rsidRPr="0074129E">
        <w:t xml:space="preserve"> </w:t>
      </w:r>
      <w:r w:rsidRPr="0074129E">
        <w:t>memory stored on the CPU chip itself.</w:t>
      </w:r>
    </w:p>
    <w:p w14:paraId="1916311A" w14:textId="01C5D421" w:rsidR="0074129E" w:rsidRPr="0074129E" w:rsidRDefault="0074129E" w:rsidP="0074129E">
      <w:pPr>
        <w:pStyle w:val="NoSpacing"/>
        <w:numPr>
          <w:ilvl w:val="4"/>
          <w:numId w:val="4"/>
        </w:numPr>
        <w:tabs>
          <w:tab w:val="left" w:pos="1418"/>
        </w:tabs>
        <w:ind w:left="1418" w:hanging="284"/>
        <w:jc w:val="both"/>
      </w:pPr>
      <w:r w:rsidRPr="0074129E">
        <w:t>can be accessed very rapidly.</w:t>
      </w:r>
    </w:p>
    <w:p w14:paraId="629CE750" w14:textId="1B1FCE86" w:rsidR="0074129E" w:rsidRPr="0074129E" w:rsidRDefault="0074129E" w:rsidP="0074129E">
      <w:pPr>
        <w:pStyle w:val="NoSpacing"/>
        <w:numPr>
          <w:ilvl w:val="3"/>
          <w:numId w:val="4"/>
        </w:numPr>
        <w:tabs>
          <w:tab w:val="left" w:pos="851"/>
          <w:tab w:val="left" w:pos="1134"/>
        </w:tabs>
        <w:ind w:left="851" w:firstLine="0"/>
        <w:jc w:val="both"/>
      </w:pPr>
      <w:r w:rsidRPr="0074129E">
        <w:t>M</w:t>
      </w:r>
      <w:r w:rsidRPr="0074129E">
        <w:t>ain</w:t>
      </w:r>
    </w:p>
    <w:p w14:paraId="2E42AAF8" w14:textId="4B539916" w:rsidR="0074129E" w:rsidRPr="0074129E" w:rsidRDefault="0074129E" w:rsidP="0074129E">
      <w:pPr>
        <w:pStyle w:val="NoSpacing"/>
        <w:numPr>
          <w:ilvl w:val="4"/>
          <w:numId w:val="4"/>
        </w:numPr>
        <w:tabs>
          <w:tab w:val="left" w:pos="1418"/>
        </w:tabs>
        <w:ind w:left="1418" w:hanging="284"/>
        <w:jc w:val="both"/>
      </w:pPr>
      <w:r w:rsidRPr="0074129E">
        <w:t>consists of separate semiconductor chips connected to the CPU by conductors called a memory bus.</w:t>
      </w:r>
    </w:p>
    <w:p w14:paraId="6124C984" w14:textId="2411FA21" w:rsidR="0074129E" w:rsidRPr="0074129E" w:rsidRDefault="0074129E" w:rsidP="0074129E">
      <w:pPr>
        <w:pStyle w:val="NoSpacing"/>
        <w:numPr>
          <w:ilvl w:val="4"/>
          <w:numId w:val="4"/>
        </w:numPr>
        <w:tabs>
          <w:tab w:val="left" w:pos="1418"/>
        </w:tabs>
        <w:ind w:left="1418" w:hanging="284"/>
        <w:jc w:val="both"/>
      </w:pPr>
      <w:r w:rsidRPr="0074129E">
        <w:t>It is very fast, and relatively inexpensive compared to the memory on the CPU itself.</w:t>
      </w:r>
    </w:p>
    <w:p w14:paraId="60B59B5A" w14:textId="701AD9AF" w:rsidR="0074129E" w:rsidRPr="0074129E" w:rsidRDefault="0074129E" w:rsidP="0074129E">
      <w:pPr>
        <w:pStyle w:val="NoSpacing"/>
        <w:numPr>
          <w:ilvl w:val="4"/>
          <w:numId w:val="4"/>
        </w:numPr>
        <w:tabs>
          <w:tab w:val="left" w:pos="1418"/>
        </w:tabs>
        <w:ind w:left="1418" w:hanging="284"/>
        <w:jc w:val="both"/>
      </w:pPr>
      <w:r w:rsidRPr="0074129E">
        <w:t>Data that is stored in the main memory can be fetched for use in a few nanoseconds or less.</w:t>
      </w:r>
    </w:p>
    <w:p w14:paraId="74BCB783" w14:textId="77777777" w:rsidR="0074129E" w:rsidRPr="0074129E" w:rsidRDefault="0074129E" w:rsidP="0074129E">
      <w:pPr>
        <w:pStyle w:val="NoSpacing"/>
        <w:numPr>
          <w:ilvl w:val="4"/>
          <w:numId w:val="4"/>
        </w:numPr>
        <w:tabs>
          <w:tab w:val="left" w:pos="1418"/>
        </w:tabs>
        <w:ind w:left="1418" w:hanging="284"/>
        <w:jc w:val="both"/>
      </w:pPr>
      <w:r w:rsidRPr="0074129E">
        <w:t xml:space="preserve">is used to temporarily store the program currently being executed by the computer and the data that the program requires. </w:t>
      </w:r>
    </w:p>
    <w:p w14:paraId="70E14B09" w14:textId="77777777" w:rsidR="0074129E" w:rsidRPr="0074129E" w:rsidRDefault="0074129E" w:rsidP="0074129E">
      <w:pPr>
        <w:pStyle w:val="NoSpacing"/>
        <w:numPr>
          <w:ilvl w:val="4"/>
          <w:numId w:val="4"/>
        </w:numPr>
        <w:tabs>
          <w:tab w:val="left" w:pos="1418"/>
        </w:tabs>
        <w:ind w:left="1418" w:hanging="284"/>
        <w:jc w:val="both"/>
      </w:pPr>
      <w:r w:rsidRPr="0074129E">
        <w:t xml:space="preserve">is volatile, meaning that it is erased whenever the computer’s power is turned off. </w:t>
      </w:r>
    </w:p>
    <w:p w14:paraId="048E8230" w14:textId="0E089DCC" w:rsidR="0074129E" w:rsidRPr="0074129E" w:rsidRDefault="0074129E" w:rsidP="0074129E">
      <w:pPr>
        <w:pStyle w:val="NoSpacing"/>
        <w:numPr>
          <w:ilvl w:val="4"/>
          <w:numId w:val="4"/>
        </w:numPr>
        <w:tabs>
          <w:tab w:val="left" w:pos="1418"/>
        </w:tabs>
        <w:ind w:left="1418" w:hanging="284"/>
        <w:jc w:val="both"/>
      </w:pPr>
      <w:r w:rsidRPr="0074129E">
        <w:t>is relatively expensive, so we only buy enough to hold all of the programs actually being executed at any given time.</w:t>
      </w:r>
    </w:p>
    <w:p w14:paraId="350D0F36" w14:textId="07DEC3BD" w:rsidR="0074129E" w:rsidRPr="0074129E" w:rsidRDefault="0074129E" w:rsidP="0074129E">
      <w:pPr>
        <w:pStyle w:val="NoSpacing"/>
        <w:numPr>
          <w:ilvl w:val="3"/>
          <w:numId w:val="4"/>
        </w:numPr>
        <w:tabs>
          <w:tab w:val="left" w:pos="851"/>
          <w:tab w:val="left" w:pos="1134"/>
        </w:tabs>
        <w:ind w:left="851" w:firstLine="0"/>
        <w:jc w:val="both"/>
      </w:pPr>
      <w:r w:rsidRPr="0074129E">
        <w:t xml:space="preserve">secondary </w:t>
      </w:r>
    </w:p>
    <w:p w14:paraId="16C53DCD" w14:textId="77777777" w:rsidR="00A65C1A" w:rsidRDefault="0074129E" w:rsidP="0074129E">
      <w:pPr>
        <w:pStyle w:val="NoSpacing"/>
        <w:numPr>
          <w:ilvl w:val="4"/>
          <w:numId w:val="4"/>
        </w:numPr>
        <w:tabs>
          <w:tab w:val="left" w:pos="1418"/>
        </w:tabs>
        <w:ind w:left="1418" w:hanging="284"/>
        <w:jc w:val="both"/>
      </w:pPr>
      <w:r w:rsidRPr="0074129E">
        <w:t xml:space="preserve">consists of devices that are slower and cheaper than main memory. </w:t>
      </w:r>
    </w:p>
    <w:p w14:paraId="43DB510D" w14:textId="77777777" w:rsidR="00A65C1A" w:rsidRDefault="0074129E" w:rsidP="0074129E">
      <w:pPr>
        <w:pStyle w:val="NoSpacing"/>
        <w:numPr>
          <w:ilvl w:val="4"/>
          <w:numId w:val="4"/>
        </w:numPr>
        <w:tabs>
          <w:tab w:val="left" w:pos="1418"/>
        </w:tabs>
        <w:ind w:left="1418" w:hanging="284"/>
        <w:jc w:val="both"/>
      </w:pPr>
      <w:r w:rsidRPr="0074129E">
        <w:t xml:space="preserve">They can store much more information for much less money than main memory. </w:t>
      </w:r>
    </w:p>
    <w:p w14:paraId="1C196C6E" w14:textId="77777777" w:rsidR="00A65C1A" w:rsidRDefault="0074129E" w:rsidP="0074129E">
      <w:pPr>
        <w:pStyle w:val="NoSpacing"/>
        <w:numPr>
          <w:ilvl w:val="4"/>
          <w:numId w:val="4"/>
        </w:numPr>
        <w:tabs>
          <w:tab w:val="left" w:pos="1418"/>
        </w:tabs>
        <w:ind w:left="1418" w:hanging="284"/>
        <w:jc w:val="both"/>
      </w:pPr>
      <w:r w:rsidRPr="0074129E">
        <w:lastRenderedPageBreak/>
        <w:t xml:space="preserve">nonvolatile, meaning that they retain the programs and data stored in them whenever the computer’s power is turned off. </w:t>
      </w:r>
    </w:p>
    <w:p w14:paraId="11B88E2C" w14:textId="03AE6816" w:rsidR="0074129E" w:rsidRPr="0074129E" w:rsidRDefault="0074129E" w:rsidP="0074129E">
      <w:pPr>
        <w:pStyle w:val="NoSpacing"/>
        <w:numPr>
          <w:ilvl w:val="4"/>
          <w:numId w:val="4"/>
        </w:numPr>
        <w:tabs>
          <w:tab w:val="left" w:pos="1418"/>
        </w:tabs>
        <w:ind w:left="1418" w:hanging="284"/>
        <w:jc w:val="both"/>
      </w:pPr>
      <w:r w:rsidRPr="0074129E">
        <w:t xml:space="preserve">are normally used to store programs and data that are not needed at the moment, but that may be needed </w:t>
      </w:r>
      <w:r>
        <w:t>sometime</w:t>
      </w:r>
      <w:r w:rsidRPr="0074129E">
        <w:t xml:space="preserve"> in the future.</w:t>
      </w:r>
    </w:p>
    <w:p w14:paraId="62549BDC" w14:textId="367B44E1" w:rsidR="00A65C1A" w:rsidRPr="00A65C1A" w:rsidRDefault="00725E16" w:rsidP="00A65C1A">
      <w:pPr>
        <w:pStyle w:val="NoSpacing"/>
        <w:numPr>
          <w:ilvl w:val="2"/>
          <w:numId w:val="1"/>
        </w:numPr>
        <w:tabs>
          <w:tab w:val="left" w:pos="851"/>
        </w:tabs>
        <w:ind w:left="567" w:firstLine="0"/>
        <w:jc w:val="both"/>
        <w:rPr>
          <w:lang w:val="en-US"/>
        </w:rPr>
      </w:pPr>
      <w:r w:rsidRPr="00725E16">
        <w:rPr>
          <w:lang w:val="en-US"/>
        </w:rPr>
        <w:t>Input and Output Devices</w:t>
      </w:r>
    </w:p>
    <w:p w14:paraId="2B621E5E" w14:textId="77777777" w:rsidR="00A65C1A" w:rsidRDefault="0074129E" w:rsidP="0074129E">
      <w:pPr>
        <w:pStyle w:val="NoSpacing"/>
        <w:numPr>
          <w:ilvl w:val="3"/>
          <w:numId w:val="4"/>
        </w:numPr>
        <w:tabs>
          <w:tab w:val="left" w:pos="851"/>
          <w:tab w:val="left" w:pos="1134"/>
        </w:tabs>
        <w:ind w:left="851" w:firstLine="0"/>
        <w:jc w:val="both"/>
      </w:pPr>
      <w:r>
        <w:t>input devices</w:t>
      </w:r>
      <w:r w:rsidR="00A65C1A">
        <w:t>:</w:t>
      </w:r>
    </w:p>
    <w:p w14:paraId="19F6F0F8" w14:textId="50EA9112" w:rsidR="00A65C1A" w:rsidRDefault="0074129E" w:rsidP="00A65C1A">
      <w:pPr>
        <w:pStyle w:val="NoSpacing"/>
        <w:numPr>
          <w:ilvl w:val="4"/>
          <w:numId w:val="4"/>
        </w:numPr>
        <w:tabs>
          <w:tab w:val="left" w:pos="1418"/>
        </w:tabs>
        <w:ind w:left="1418" w:hanging="284"/>
        <w:jc w:val="both"/>
      </w:pPr>
      <w:r>
        <w:t>the keyboard</w:t>
      </w:r>
      <w:r w:rsidR="00A65C1A">
        <w:t>: w</w:t>
      </w:r>
      <w:r w:rsidR="00A65C1A">
        <w:t xml:space="preserve">e can type programs or data into a computer with </w:t>
      </w:r>
      <w:r w:rsidR="00A65C1A">
        <w:t>them</w:t>
      </w:r>
      <w:r w:rsidR="00A65C1A">
        <w:t xml:space="preserve">. </w:t>
      </w:r>
    </w:p>
    <w:p w14:paraId="1AE205C9" w14:textId="3C8A845E" w:rsidR="00A65C1A" w:rsidRDefault="0074129E" w:rsidP="00A65C1A">
      <w:pPr>
        <w:pStyle w:val="NoSpacing"/>
        <w:numPr>
          <w:ilvl w:val="4"/>
          <w:numId w:val="4"/>
        </w:numPr>
        <w:tabs>
          <w:tab w:val="left" w:pos="1418"/>
        </w:tabs>
        <w:ind w:left="1418" w:hanging="284"/>
        <w:jc w:val="both"/>
      </w:pPr>
      <w:r>
        <w:t>the mouse.</w:t>
      </w:r>
    </w:p>
    <w:p w14:paraId="30F19B33" w14:textId="77777777" w:rsidR="00A65C1A" w:rsidRDefault="0074129E" w:rsidP="00A65C1A">
      <w:pPr>
        <w:pStyle w:val="NoSpacing"/>
        <w:numPr>
          <w:ilvl w:val="4"/>
          <w:numId w:val="4"/>
        </w:numPr>
        <w:tabs>
          <w:tab w:val="left" w:pos="1418"/>
        </w:tabs>
        <w:ind w:left="1418" w:hanging="284"/>
        <w:jc w:val="both"/>
      </w:pPr>
      <w:r>
        <w:t xml:space="preserve">touchscreens, </w:t>
      </w:r>
    </w:p>
    <w:p w14:paraId="6AE748E9" w14:textId="77777777" w:rsidR="00A65C1A" w:rsidRDefault="0074129E" w:rsidP="00A65C1A">
      <w:pPr>
        <w:pStyle w:val="NoSpacing"/>
        <w:numPr>
          <w:ilvl w:val="4"/>
          <w:numId w:val="4"/>
        </w:numPr>
        <w:tabs>
          <w:tab w:val="left" w:pos="1418"/>
        </w:tabs>
        <w:ind w:left="1418" w:hanging="284"/>
        <w:jc w:val="both"/>
      </w:pPr>
      <w:r>
        <w:t xml:space="preserve">scanners, </w:t>
      </w:r>
    </w:p>
    <w:p w14:paraId="273C09B1" w14:textId="07F45DF7" w:rsidR="00A65C1A" w:rsidRDefault="0074129E" w:rsidP="00A65C1A">
      <w:pPr>
        <w:pStyle w:val="NoSpacing"/>
        <w:numPr>
          <w:ilvl w:val="4"/>
          <w:numId w:val="4"/>
        </w:numPr>
        <w:tabs>
          <w:tab w:val="left" w:pos="1418"/>
        </w:tabs>
        <w:ind w:left="1418" w:hanging="284"/>
        <w:jc w:val="both"/>
      </w:pPr>
      <w:r>
        <w:t xml:space="preserve">microphones,  </w:t>
      </w:r>
    </w:p>
    <w:p w14:paraId="23D4D728" w14:textId="37392B39" w:rsidR="00A65C1A" w:rsidRDefault="0074129E" w:rsidP="00A65C1A">
      <w:pPr>
        <w:pStyle w:val="NoSpacing"/>
        <w:numPr>
          <w:ilvl w:val="4"/>
          <w:numId w:val="4"/>
        </w:numPr>
        <w:tabs>
          <w:tab w:val="left" w:pos="1418"/>
        </w:tabs>
        <w:ind w:left="1418" w:hanging="284"/>
        <w:jc w:val="both"/>
      </w:pPr>
      <w:r>
        <w:t xml:space="preserve">cameras. </w:t>
      </w:r>
    </w:p>
    <w:p w14:paraId="69C76199" w14:textId="44C58441" w:rsidR="00A65C1A" w:rsidRDefault="0074129E" w:rsidP="0074129E">
      <w:pPr>
        <w:pStyle w:val="NoSpacing"/>
        <w:numPr>
          <w:ilvl w:val="3"/>
          <w:numId w:val="4"/>
        </w:numPr>
        <w:tabs>
          <w:tab w:val="left" w:pos="851"/>
          <w:tab w:val="left" w:pos="1134"/>
        </w:tabs>
        <w:ind w:left="851" w:firstLine="0"/>
        <w:jc w:val="both"/>
      </w:pPr>
      <w:r>
        <w:t>Output devices</w:t>
      </w:r>
      <w:r w:rsidR="00A65C1A">
        <w:t>:</w:t>
      </w:r>
      <w:r>
        <w:t xml:space="preserve"> permit us to use the data stored in a computer. </w:t>
      </w:r>
    </w:p>
    <w:p w14:paraId="2291F480" w14:textId="2425CB45" w:rsidR="00A65C1A" w:rsidRDefault="00A65C1A" w:rsidP="00A65C1A">
      <w:pPr>
        <w:pStyle w:val="NoSpacing"/>
        <w:numPr>
          <w:ilvl w:val="4"/>
          <w:numId w:val="4"/>
        </w:numPr>
        <w:tabs>
          <w:tab w:val="left" w:pos="1418"/>
        </w:tabs>
        <w:ind w:left="1418" w:hanging="284"/>
        <w:jc w:val="both"/>
      </w:pPr>
      <w:r>
        <w:t>D</w:t>
      </w:r>
      <w:r w:rsidR="0074129E">
        <w:t>isplays</w:t>
      </w:r>
    </w:p>
    <w:p w14:paraId="678920FD" w14:textId="58F3D022" w:rsidR="00A65C1A" w:rsidRDefault="0074129E" w:rsidP="00A65C1A">
      <w:pPr>
        <w:pStyle w:val="NoSpacing"/>
        <w:numPr>
          <w:ilvl w:val="4"/>
          <w:numId w:val="4"/>
        </w:numPr>
        <w:tabs>
          <w:tab w:val="left" w:pos="1418"/>
        </w:tabs>
        <w:ind w:left="1418" w:hanging="284"/>
        <w:jc w:val="both"/>
      </w:pPr>
      <w:r>
        <w:t xml:space="preserve">printers. </w:t>
      </w:r>
    </w:p>
    <w:p w14:paraId="4C315528" w14:textId="69B09E74" w:rsidR="00A65C1A" w:rsidRDefault="00A65C1A" w:rsidP="00A65C1A">
      <w:pPr>
        <w:pStyle w:val="NoSpacing"/>
        <w:numPr>
          <w:ilvl w:val="4"/>
          <w:numId w:val="4"/>
        </w:numPr>
        <w:tabs>
          <w:tab w:val="left" w:pos="1418"/>
        </w:tabs>
        <w:ind w:left="1418" w:hanging="284"/>
        <w:jc w:val="both"/>
      </w:pPr>
      <w:r>
        <w:t>P</w:t>
      </w:r>
      <w:r w:rsidR="0074129E">
        <w:t>lotters</w:t>
      </w:r>
    </w:p>
    <w:p w14:paraId="2B7F6381" w14:textId="26F2D064" w:rsidR="0074129E" w:rsidRPr="0074129E" w:rsidRDefault="0074129E" w:rsidP="00A65C1A">
      <w:pPr>
        <w:pStyle w:val="NoSpacing"/>
        <w:numPr>
          <w:ilvl w:val="4"/>
          <w:numId w:val="4"/>
        </w:numPr>
        <w:tabs>
          <w:tab w:val="left" w:pos="1418"/>
        </w:tabs>
        <w:ind w:left="1418" w:hanging="284"/>
        <w:jc w:val="both"/>
      </w:pPr>
      <w:r>
        <w:t>speakers.</w:t>
      </w:r>
    </w:p>
    <w:p w14:paraId="0860F502" w14:textId="2D0E7890" w:rsidR="00867FF4" w:rsidRDefault="00867FF4" w:rsidP="0074129E">
      <w:pPr>
        <w:pStyle w:val="NoSpacing"/>
        <w:numPr>
          <w:ilvl w:val="0"/>
          <w:numId w:val="1"/>
        </w:numPr>
        <w:tabs>
          <w:tab w:val="left" w:pos="284"/>
        </w:tabs>
        <w:ind w:left="0" w:firstLine="0"/>
        <w:jc w:val="both"/>
        <w:rPr>
          <w:lang w:val="en-US"/>
        </w:rPr>
      </w:pPr>
      <w:r w:rsidRPr="002568D4">
        <w:rPr>
          <w:highlight w:val="cyan"/>
          <w:lang w:val="en-US"/>
        </w:rPr>
        <w:t xml:space="preserve">Understand binary, octal, and hexadecimal </w:t>
      </w:r>
      <w:r w:rsidR="003D7257" w:rsidRPr="002568D4">
        <w:rPr>
          <w:highlight w:val="cyan"/>
          <w:lang w:val="en-US"/>
        </w:rPr>
        <w:t>numbers.</w:t>
      </w:r>
    </w:p>
    <w:p w14:paraId="265C0031" w14:textId="605225C4" w:rsidR="00725E16" w:rsidRPr="00725E16" w:rsidRDefault="00725E16" w:rsidP="00A65C1A">
      <w:pPr>
        <w:pStyle w:val="NoSpacing"/>
        <w:numPr>
          <w:ilvl w:val="1"/>
          <w:numId w:val="1"/>
        </w:numPr>
        <w:ind w:left="567" w:hanging="283"/>
        <w:jc w:val="both"/>
        <w:rPr>
          <w:lang w:val="en-US"/>
        </w:rPr>
      </w:pPr>
      <w:r w:rsidRPr="00725E16">
        <w:rPr>
          <w:lang w:val="en-US"/>
        </w:rPr>
        <w:t>Data Representation in a Computer</w:t>
      </w:r>
    </w:p>
    <w:p w14:paraId="32801E9C" w14:textId="594057AC" w:rsidR="00725E16" w:rsidRPr="00725E16" w:rsidRDefault="00725E16" w:rsidP="00A65C1A">
      <w:pPr>
        <w:pStyle w:val="NoSpacing"/>
        <w:numPr>
          <w:ilvl w:val="2"/>
          <w:numId w:val="1"/>
        </w:numPr>
        <w:tabs>
          <w:tab w:val="left" w:pos="851"/>
        </w:tabs>
        <w:ind w:left="567" w:firstLine="0"/>
        <w:jc w:val="both"/>
        <w:rPr>
          <w:lang w:val="en-US"/>
        </w:rPr>
      </w:pPr>
      <w:r w:rsidRPr="00725E16">
        <w:rPr>
          <w:lang w:val="en-US"/>
        </w:rPr>
        <w:t>The Binary Number System</w:t>
      </w:r>
    </w:p>
    <w:p w14:paraId="78231318" w14:textId="0080BCE6" w:rsidR="00725E16" w:rsidRPr="00725E16" w:rsidRDefault="00725E16" w:rsidP="00A65C1A">
      <w:pPr>
        <w:pStyle w:val="NoSpacing"/>
        <w:numPr>
          <w:ilvl w:val="2"/>
          <w:numId w:val="1"/>
        </w:numPr>
        <w:tabs>
          <w:tab w:val="left" w:pos="851"/>
        </w:tabs>
        <w:ind w:left="567" w:firstLine="0"/>
        <w:jc w:val="both"/>
        <w:rPr>
          <w:lang w:val="en-US"/>
        </w:rPr>
      </w:pPr>
      <w:r w:rsidRPr="00725E16">
        <w:rPr>
          <w:lang w:val="en-US"/>
        </w:rPr>
        <w:t>Octal and Hexadecimal Representations of Binary Numbers</w:t>
      </w:r>
    </w:p>
    <w:p w14:paraId="1F33EEC7" w14:textId="149FE3FC" w:rsidR="00725E16" w:rsidRPr="00725E16" w:rsidRDefault="00725E16" w:rsidP="00A65C1A">
      <w:pPr>
        <w:pStyle w:val="NoSpacing"/>
        <w:numPr>
          <w:ilvl w:val="2"/>
          <w:numId w:val="1"/>
        </w:numPr>
        <w:tabs>
          <w:tab w:val="left" w:pos="851"/>
        </w:tabs>
        <w:ind w:left="567" w:firstLine="0"/>
        <w:jc w:val="both"/>
        <w:rPr>
          <w:lang w:val="en-US"/>
        </w:rPr>
      </w:pPr>
      <w:r w:rsidRPr="00725E16">
        <w:rPr>
          <w:lang w:val="en-US"/>
        </w:rPr>
        <w:t>Types of Data Stored in Memory</w:t>
      </w:r>
    </w:p>
    <w:p w14:paraId="0FAF4F05" w14:textId="4AB4C691" w:rsidR="00867FF4" w:rsidRDefault="00867FF4" w:rsidP="0074129E">
      <w:pPr>
        <w:pStyle w:val="NoSpacing"/>
        <w:numPr>
          <w:ilvl w:val="0"/>
          <w:numId w:val="1"/>
        </w:numPr>
        <w:tabs>
          <w:tab w:val="left" w:pos="284"/>
        </w:tabs>
        <w:ind w:left="0" w:firstLine="0"/>
        <w:jc w:val="both"/>
        <w:rPr>
          <w:lang w:val="en-US"/>
        </w:rPr>
      </w:pPr>
      <w:r w:rsidRPr="002568D4">
        <w:rPr>
          <w:highlight w:val="lightGray"/>
          <w:lang w:val="en-US"/>
        </w:rPr>
        <w:t>Learn about the history of the Fortran language</w:t>
      </w:r>
      <w:r w:rsidRPr="00867FF4">
        <w:rPr>
          <w:lang w:val="en-US"/>
        </w:rPr>
        <w:t>.</w:t>
      </w:r>
    </w:p>
    <w:p w14:paraId="7152AD49" w14:textId="77777777" w:rsidR="00725E16" w:rsidRPr="00725E16" w:rsidRDefault="00725E16" w:rsidP="00A65C1A">
      <w:pPr>
        <w:pStyle w:val="NoSpacing"/>
        <w:numPr>
          <w:ilvl w:val="1"/>
          <w:numId w:val="1"/>
        </w:numPr>
        <w:ind w:left="567" w:hanging="283"/>
        <w:jc w:val="both"/>
        <w:rPr>
          <w:lang w:val="en-US"/>
        </w:rPr>
      </w:pPr>
      <w:r w:rsidRPr="00725E16">
        <w:rPr>
          <w:lang w:val="en-US"/>
        </w:rPr>
        <w:t>1.3 The Computer Languages</w:t>
      </w:r>
    </w:p>
    <w:p w14:paraId="0BCEBF29" w14:textId="77777777" w:rsidR="00725E16" w:rsidRPr="00725E16" w:rsidRDefault="00725E16" w:rsidP="00A65C1A">
      <w:pPr>
        <w:pStyle w:val="NoSpacing"/>
        <w:numPr>
          <w:ilvl w:val="1"/>
          <w:numId w:val="1"/>
        </w:numPr>
        <w:ind w:left="567" w:hanging="283"/>
        <w:jc w:val="both"/>
        <w:rPr>
          <w:lang w:val="en-US"/>
        </w:rPr>
      </w:pPr>
      <w:r w:rsidRPr="00725E16">
        <w:rPr>
          <w:lang w:val="en-US"/>
        </w:rPr>
        <w:t>1.4 The History of the Fortran Language</w:t>
      </w:r>
    </w:p>
    <w:p w14:paraId="15884244" w14:textId="77777777" w:rsidR="00725E16" w:rsidRPr="00725E16" w:rsidRDefault="00725E16" w:rsidP="00A65C1A">
      <w:pPr>
        <w:pStyle w:val="NoSpacing"/>
        <w:numPr>
          <w:ilvl w:val="1"/>
          <w:numId w:val="1"/>
        </w:numPr>
        <w:ind w:left="567" w:hanging="283"/>
        <w:jc w:val="both"/>
        <w:rPr>
          <w:lang w:val="en-US"/>
        </w:rPr>
      </w:pPr>
      <w:r w:rsidRPr="00725E16">
        <w:rPr>
          <w:lang w:val="en-US"/>
        </w:rPr>
        <w:t>1.5 The Evolution of Fortran</w:t>
      </w:r>
    </w:p>
    <w:p w14:paraId="2762F14A" w14:textId="77777777" w:rsidR="00725E16" w:rsidRPr="00A65C1A" w:rsidRDefault="00725E16" w:rsidP="00A65C1A">
      <w:pPr>
        <w:pStyle w:val="NoSpacing"/>
        <w:numPr>
          <w:ilvl w:val="0"/>
          <w:numId w:val="1"/>
        </w:numPr>
        <w:tabs>
          <w:tab w:val="left" w:pos="284"/>
        </w:tabs>
        <w:ind w:left="0" w:firstLine="0"/>
        <w:jc w:val="both"/>
        <w:rPr>
          <w:lang w:val="en-US"/>
        </w:rPr>
      </w:pPr>
      <w:r w:rsidRPr="00A65C1A">
        <w:rPr>
          <w:lang w:val="en-US"/>
        </w:rPr>
        <w:t>1.6 Summary</w:t>
      </w:r>
    </w:p>
    <w:p w14:paraId="14328630" w14:textId="51687CA8" w:rsidR="00725E16" w:rsidRPr="00A65C1A" w:rsidRDefault="00725E16" w:rsidP="00A65C1A">
      <w:pPr>
        <w:pStyle w:val="NoSpacing"/>
        <w:numPr>
          <w:ilvl w:val="1"/>
          <w:numId w:val="1"/>
        </w:numPr>
        <w:ind w:left="567" w:hanging="283"/>
        <w:jc w:val="both"/>
        <w:rPr>
          <w:lang w:val="en-US"/>
        </w:rPr>
      </w:pPr>
      <w:r w:rsidRPr="00A65C1A">
        <w:rPr>
          <w:lang w:val="en-US"/>
        </w:rPr>
        <w:t>1.6.1 Exercises</w:t>
      </w:r>
    </w:p>
    <w:p w14:paraId="33EECC36" w14:textId="7145E652" w:rsidR="00867FF4" w:rsidRDefault="00867FF4" w:rsidP="0074129E">
      <w:pPr>
        <w:pStyle w:val="NoSpacing"/>
        <w:jc w:val="both"/>
        <w:rPr>
          <w:lang w:val="en-US"/>
        </w:rPr>
      </w:pPr>
    </w:p>
    <w:p w14:paraId="2BB78F77" w14:textId="77777777" w:rsidR="00725E16" w:rsidRDefault="00725E16" w:rsidP="0074129E">
      <w:pPr>
        <w:pStyle w:val="NoSpacing"/>
        <w:jc w:val="both"/>
        <w:rPr>
          <w:lang w:val="en-US"/>
        </w:rPr>
      </w:pPr>
    </w:p>
    <w:p w14:paraId="11D1AD16" w14:textId="6CD5268D" w:rsidR="00867FF4" w:rsidRDefault="00867FF4" w:rsidP="0074129E">
      <w:pPr>
        <w:pStyle w:val="NoSpacing"/>
        <w:ind w:firstLine="567"/>
        <w:jc w:val="both"/>
        <w:rPr>
          <w:lang w:val="en-US"/>
        </w:rPr>
      </w:pPr>
    </w:p>
    <w:p w14:paraId="2FF920DD" w14:textId="036E9E0C" w:rsidR="00725E16" w:rsidRDefault="00725E16" w:rsidP="0074129E">
      <w:pPr>
        <w:pStyle w:val="NoSpacing"/>
        <w:ind w:firstLine="567"/>
        <w:jc w:val="both"/>
        <w:rPr>
          <w:lang w:val="en-US"/>
        </w:rPr>
      </w:pPr>
    </w:p>
    <w:p w14:paraId="5750F9F6" w14:textId="77777777" w:rsidR="00DC6CE7" w:rsidRDefault="00DC6CE7" w:rsidP="0074129E">
      <w:pPr>
        <w:pStyle w:val="NoSpacing"/>
        <w:jc w:val="both"/>
      </w:pPr>
    </w:p>
    <w:p w14:paraId="6852A62A" w14:textId="77777777" w:rsidR="0074129E" w:rsidRDefault="0074129E" w:rsidP="0074129E">
      <w:pPr>
        <w:pStyle w:val="NoSpacing"/>
        <w:jc w:val="both"/>
      </w:pPr>
    </w:p>
    <w:p w14:paraId="42772B26" w14:textId="5FAF8916" w:rsidR="00C21D54" w:rsidRPr="00867FF4" w:rsidRDefault="00C21D54" w:rsidP="0074129E">
      <w:pPr>
        <w:pStyle w:val="NoSpacing"/>
        <w:ind w:firstLine="567"/>
        <w:jc w:val="both"/>
        <w:rPr>
          <w:lang w:val="en-US"/>
        </w:rPr>
      </w:pPr>
    </w:p>
    <w:sectPr w:rsidR="00C21D54" w:rsidRPr="00867FF4" w:rsidSect="0074129E">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96" type="#_x0000_t75" style="width:11.35pt;height:11.35pt" o:bullet="t">
        <v:imagedata r:id="rId1" o:title="mso4864"/>
      </v:shape>
    </w:pict>
  </w:numPicBullet>
  <w:abstractNum w:abstractNumId="0" w15:restartNumberingAfterBreak="0">
    <w:nsid w:val="16601A33"/>
    <w:multiLevelType w:val="multilevel"/>
    <w:tmpl w:val="7FBCDC2C"/>
    <w:lvl w:ilvl="0">
      <w:start w:val="1"/>
      <w:numFmt w:val="decimal"/>
      <w:lvlText w:val="%1"/>
      <w:lvlJc w:val="left"/>
      <w:pPr>
        <w:ind w:left="525" w:hanging="525"/>
      </w:pPr>
      <w:rPr>
        <w:rFonts w:hint="default"/>
      </w:rPr>
    </w:lvl>
    <w:lvl w:ilvl="1">
      <w:start w:val="1"/>
      <w:numFmt w:val="decimal"/>
      <w:lvlText w:val="%1.%2"/>
      <w:lvlJc w:val="left"/>
      <w:pPr>
        <w:ind w:left="808" w:hanging="525"/>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3704" w:hanging="1440"/>
      </w:pPr>
      <w:rPr>
        <w:rFonts w:hint="default"/>
      </w:rPr>
    </w:lvl>
  </w:abstractNum>
  <w:abstractNum w:abstractNumId="1" w15:restartNumberingAfterBreak="0">
    <w:nsid w:val="47A96AD3"/>
    <w:multiLevelType w:val="hybridMultilevel"/>
    <w:tmpl w:val="902AFCD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7">
      <w:start w:val="1"/>
      <w:numFmt w:val="bullet"/>
      <w:lvlText w:val=""/>
      <w:lvlPicBulletId w:val="0"/>
      <w:lvlJc w:val="left"/>
      <w:pPr>
        <w:ind w:left="2880" w:hanging="360"/>
      </w:pPr>
      <w:rPr>
        <w:rFonts w:ascii="Symbol" w:hAnsi="Symbol" w:hint="default"/>
      </w:rPr>
    </w:lvl>
    <w:lvl w:ilvl="4" w:tplc="0416000B">
      <w:start w:val="1"/>
      <w:numFmt w:val="bullet"/>
      <w:lvlText w:val=""/>
      <w:lvlJc w:val="left"/>
      <w:pPr>
        <w:ind w:left="3600" w:hanging="360"/>
      </w:pPr>
      <w:rPr>
        <w:rFonts w:ascii="Wingdings" w:hAnsi="Wingdings"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57856092"/>
    <w:multiLevelType w:val="hybridMultilevel"/>
    <w:tmpl w:val="387411CE"/>
    <w:lvl w:ilvl="0" w:tplc="04160007">
      <w:start w:val="1"/>
      <w:numFmt w:val="bullet"/>
      <w:lvlText w:val=""/>
      <w:lvlPicBulletId w:val="0"/>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59555D52"/>
    <w:multiLevelType w:val="hybridMultilevel"/>
    <w:tmpl w:val="C49E9720"/>
    <w:lvl w:ilvl="0" w:tplc="04160007">
      <w:start w:val="1"/>
      <w:numFmt w:val="bullet"/>
      <w:lvlText w:val=""/>
      <w:lvlPicBulletId w:val="0"/>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7">
      <w:start w:val="1"/>
      <w:numFmt w:val="bullet"/>
      <w:lvlText w:val=""/>
      <w:lvlPicBulletId w:val="0"/>
      <w:lvlJc w:val="left"/>
      <w:pPr>
        <w:ind w:left="2880" w:hanging="360"/>
      </w:pPr>
      <w:rPr>
        <w:rFonts w:ascii="Symbol" w:hAnsi="Symbol" w:hint="default"/>
      </w:rPr>
    </w:lvl>
    <w:lvl w:ilvl="4" w:tplc="0416000B">
      <w:start w:val="1"/>
      <w:numFmt w:val="bullet"/>
      <w:lvlText w:val=""/>
      <w:lvlJc w:val="left"/>
      <w:pPr>
        <w:ind w:left="3600" w:hanging="360"/>
      </w:pPr>
      <w:rPr>
        <w:rFonts w:ascii="Wingdings" w:hAnsi="Wingdings"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644382831">
    <w:abstractNumId w:val="1"/>
  </w:num>
  <w:num w:numId="2" w16cid:durableId="520357492">
    <w:abstractNumId w:val="0"/>
  </w:num>
  <w:num w:numId="3" w16cid:durableId="478040645">
    <w:abstractNumId w:val="2"/>
  </w:num>
  <w:num w:numId="4" w16cid:durableId="17263700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DQyMrEwtTQyMTVQ0lEKTi0uzszPAykwrgUArIhz6SwAAAA="/>
  </w:docVars>
  <w:rsids>
    <w:rsidRoot w:val="00867FF4"/>
    <w:rsid w:val="000D73A3"/>
    <w:rsid w:val="00206C56"/>
    <w:rsid w:val="00251B9E"/>
    <w:rsid w:val="002568D4"/>
    <w:rsid w:val="00346A31"/>
    <w:rsid w:val="003D7257"/>
    <w:rsid w:val="006A32A8"/>
    <w:rsid w:val="00725E16"/>
    <w:rsid w:val="0074129E"/>
    <w:rsid w:val="00771462"/>
    <w:rsid w:val="00867FF4"/>
    <w:rsid w:val="00A65C1A"/>
    <w:rsid w:val="00C21D54"/>
    <w:rsid w:val="00C83ED5"/>
    <w:rsid w:val="00DC6CE7"/>
    <w:rsid w:val="00DD607E"/>
    <w:rsid w:val="00F42A6A"/>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19592"/>
  <w15:docId w15:val="{BB6CA91B-E3C5-44BD-B8D0-970637750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7FF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4</TotalTime>
  <Pages>2</Pages>
  <Words>56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SANDRO LUCENA MOTA</dc:creator>
  <cp:keywords/>
  <dc:description/>
  <cp:lastModifiedBy>ALEXSANDRO LUCENA MOTA</cp:lastModifiedBy>
  <cp:revision>2</cp:revision>
  <dcterms:created xsi:type="dcterms:W3CDTF">2022-08-07T02:00:00Z</dcterms:created>
  <dcterms:modified xsi:type="dcterms:W3CDTF">2022-08-08T15:52:00Z</dcterms:modified>
</cp:coreProperties>
</file>